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8aa137c932569e4c66bc6f4e39cccee7095b06"/>
    <w:p>
      <w:pPr>
        <w:pStyle w:val="Heading1"/>
      </w:pPr>
      <w:r>
        <w:t xml:space="preserve">Wykres waluty EUR z dat od 2023-02-10 do 2023-02-23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Mg6sPq1Zt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2:37:01Z</dcterms:created>
  <dcterms:modified xsi:type="dcterms:W3CDTF">2023-02-23T12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